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4a07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73866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0ac0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7:39:26Z</dcterms:created>
  <dcterms:modified xsi:type="dcterms:W3CDTF">2022-01-09T17:39:26Z</dcterms:modified>
</cp:coreProperties>
</file>